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F6058" w14:textId="64257214" w:rsidR="00CF0529" w:rsidRPr="00DE3074" w:rsidRDefault="001675D7" w:rsidP="001675D7">
      <w:pPr>
        <w:jc w:val="center"/>
        <w:rPr>
          <w:rFonts w:ascii="Arial" w:hAnsi="Arial" w:cs="Arial"/>
          <w:b/>
          <w:bCs/>
          <w:sz w:val="40"/>
          <w:szCs w:val="40"/>
          <w:u w:val="single"/>
        </w:rPr>
      </w:pPr>
      <w:r w:rsidRPr="00DE3074">
        <w:rPr>
          <w:rFonts w:ascii="Arial" w:hAnsi="Arial" w:cs="Arial"/>
          <w:b/>
          <w:bCs/>
          <w:sz w:val="40"/>
          <w:szCs w:val="40"/>
          <w:u w:val="single"/>
        </w:rPr>
        <w:t>Practical work no. 1</w:t>
      </w:r>
    </w:p>
    <w:p w14:paraId="0B964F19" w14:textId="678EED6D" w:rsidR="001675D7" w:rsidRPr="00DE3074" w:rsidRDefault="00DE3074" w:rsidP="001675D7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Specification</w:t>
      </w:r>
    </w:p>
    <w:p w14:paraId="62815A94" w14:textId="17053001" w:rsidR="001675D7" w:rsidRDefault="00033204" w:rsidP="001675D7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DirectedGraph class – represents a directed graph</w:t>
      </w:r>
    </w:p>
    <w:p w14:paraId="5E3D30BB" w14:textId="7D71D64D" w:rsidR="00110CF7" w:rsidRPr="00110CF7" w:rsidRDefault="00033204" w:rsidP="00110CF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get_vertices_number</w:t>
      </w:r>
      <w:r>
        <w:rPr>
          <w:rFonts w:ascii="Arial" w:hAnsi="Arial" w:cs="Arial"/>
          <w:sz w:val="24"/>
          <w:szCs w:val="24"/>
        </w:rPr>
        <w:t>(self)</w:t>
      </w:r>
      <w:r w:rsidR="00110CF7">
        <w:rPr>
          <w:rFonts w:ascii="Arial" w:hAnsi="Arial" w:cs="Arial"/>
          <w:sz w:val="24"/>
          <w:szCs w:val="24"/>
        </w:rPr>
        <w:t xml:space="preserve"> – returns the number of vertices of the current directed graph.</w:t>
      </w:r>
    </w:p>
    <w:p w14:paraId="36489403" w14:textId="0BACCF9A" w:rsidR="00033204" w:rsidRPr="00110CF7" w:rsidRDefault="00033204" w:rsidP="00110CF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get_edges_number</w:t>
      </w:r>
      <w:r>
        <w:rPr>
          <w:rFonts w:ascii="Arial" w:hAnsi="Arial" w:cs="Arial"/>
          <w:sz w:val="24"/>
          <w:szCs w:val="24"/>
        </w:rPr>
        <w:t>(self)</w:t>
      </w:r>
      <w:r w:rsidR="00110CF7">
        <w:rPr>
          <w:rFonts w:ascii="Arial" w:hAnsi="Arial" w:cs="Arial"/>
          <w:sz w:val="24"/>
          <w:szCs w:val="24"/>
        </w:rPr>
        <w:t xml:space="preserve"> - returns the number of edges of the current directed graph.</w:t>
      </w:r>
    </w:p>
    <w:p w14:paraId="10DFFFEA" w14:textId="68481036" w:rsidR="00033204" w:rsidRDefault="00033204" w:rsidP="00033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vertices_iterator</w:t>
      </w:r>
      <w:r>
        <w:rPr>
          <w:rFonts w:ascii="Arial" w:hAnsi="Arial" w:cs="Arial"/>
          <w:sz w:val="24"/>
          <w:szCs w:val="24"/>
        </w:rPr>
        <w:t>(self)</w:t>
      </w:r>
      <w:r w:rsidR="00110CF7">
        <w:rPr>
          <w:rFonts w:ascii="Arial" w:hAnsi="Arial" w:cs="Arial"/>
          <w:sz w:val="24"/>
          <w:szCs w:val="24"/>
        </w:rPr>
        <w:t xml:space="preserve"> – iterator for the vertices of the graph.</w:t>
      </w:r>
    </w:p>
    <w:p w14:paraId="790B4411" w14:textId="3E1BA095" w:rsidR="00033204" w:rsidRDefault="00033204" w:rsidP="00033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is_edge_from_first_to_second_vertex(self, source_vertex, destination_vertex)</w:t>
      </w:r>
      <w:r w:rsidR="00110CF7">
        <w:rPr>
          <w:rFonts w:ascii="Arial" w:hAnsi="Arial" w:cs="Arial"/>
          <w:sz w:val="24"/>
          <w:szCs w:val="24"/>
        </w:rPr>
        <w:t xml:space="preserve"> – returns true if there is an edge from the vertex represented by the first parameter to the vertex represented by the second parameter.</w:t>
      </w:r>
    </w:p>
    <w:p w14:paraId="1F476DE9" w14:textId="37D635DD" w:rsidR="00033204" w:rsidRDefault="00033204" w:rsidP="00033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get_in_degree(self, vertex)</w:t>
      </w:r>
      <w:r w:rsidR="00110CF7">
        <w:rPr>
          <w:rFonts w:ascii="Arial" w:hAnsi="Arial" w:cs="Arial"/>
          <w:sz w:val="24"/>
          <w:szCs w:val="24"/>
        </w:rPr>
        <w:t xml:space="preserve"> – returns the in degree of the vertex provided.</w:t>
      </w:r>
    </w:p>
    <w:p w14:paraId="2FDD414B" w14:textId="251929D7" w:rsidR="00110CF7" w:rsidRPr="00110CF7" w:rsidRDefault="00110CF7" w:rsidP="00110CF7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Pr="00110CF7">
        <w:rPr>
          <w:rFonts w:ascii="Arial" w:hAnsi="Arial" w:cs="Arial"/>
          <w:sz w:val="24"/>
          <w:szCs w:val="24"/>
        </w:rPr>
        <w:t>recondition</w:t>
      </w:r>
      <w:r>
        <w:rPr>
          <w:rFonts w:ascii="Arial" w:hAnsi="Arial" w:cs="Arial"/>
          <w:sz w:val="24"/>
          <w:szCs w:val="24"/>
        </w:rPr>
        <w:t>:</w:t>
      </w:r>
      <w:r w:rsidR="00D310E9">
        <w:rPr>
          <w:rFonts w:ascii="Arial" w:hAnsi="Arial" w:cs="Arial"/>
          <w:sz w:val="24"/>
          <w:szCs w:val="24"/>
        </w:rPr>
        <w:t xml:space="preserve"> vertex provided must already exist in the graph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13FED402" w14:textId="482C75EC" w:rsidR="00D310E9" w:rsidRDefault="00033204" w:rsidP="00D310E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get_out_degree(self, vertex)</w:t>
      </w:r>
      <w:r w:rsidR="00D310E9" w:rsidRPr="00D310E9">
        <w:rPr>
          <w:rFonts w:ascii="Arial" w:hAnsi="Arial" w:cs="Arial"/>
          <w:sz w:val="24"/>
          <w:szCs w:val="24"/>
        </w:rPr>
        <w:t xml:space="preserve"> </w:t>
      </w:r>
      <w:r w:rsidR="00D310E9">
        <w:rPr>
          <w:rFonts w:ascii="Arial" w:hAnsi="Arial" w:cs="Arial"/>
          <w:sz w:val="24"/>
          <w:szCs w:val="24"/>
        </w:rPr>
        <w:t>– returns the out degree of the vertex provided.</w:t>
      </w:r>
    </w:p>
    <w:p w14:paraId="4F3473D7" w14:textId="225F5C29" w:rsidR="00033204" w:rsidRPr="00D310E9" w:rsidRDefault="00D310E9" w:rsidP="00D310E9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</w:t>
      </w:r>
      <w:r w:rsidRPr="00110CF7">
        <w:rPr>
          <w:rFonts w:ascii="Arial" w:hAnsi="Arial" w:cs="Arial"/>
          <w:sz w:val="24"/>
          <w:szCs w:val="24"/>
        </w:rPr>
        <w:t>recondition</w:t>
      </w:r>
      <w:r>
        <w:rPr>
          <w:rFonts w:ascii="Arial" w:hAnsi="Arial" w:cs="Arial"/>
          <w:sz w:val="24"/>
          <w:szCs w:val="24"/>
        </w:rPr>
        <w:t xml:space="preserve">: vertex provided must already exist in the graph. </w:t>
      </w:r>
    </w:p>
    <w:p w14:paraId="24D0C499" w14:textId="3A10B140" w:rsidR="00033204" w:rsidRDefault="00033204" w:rsidP="00033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out_vertices_iterator(self, vertex)</w:t>
      </w:r>
      <w:r w:rsidR="00D310E9">
        <w:rPr>
          <w:rFonts w:ascii="Arial" w:hAnsi="Arial" w:cs="Arial"/>
          <w:sz w:val="24"/>
          <w:szCs w:val="24"/>
        </w:rPr>
        <w:t xml:space="preserve"> </w:t>
      </w:r>
      <w:r w:rsidR="00D71474">
        <w:rPr>
          <w:rFonts w:ascii="Arial" w:hAnsi="Arial" w:cs="Arial"/>
          <w:sz w:val="24"/>
          <w:szCs w:val="24"/>
        </w:rPr>
        <w:t>–</w:t>
      </w:r>
      <w:r w:rsidR="00D310E9">
        <w:rPr>
          <w:rFonts w:ascii="Arial" w:hAnsi="Arial" w:cs="Arial"/>
          <w:sz w:val="24"/>
          <w:szCs w:val="24"/>
        </w:rPr>
        <w:t xml:space="preserve"> </w:t>
      </w:r>
      <w:r w:rsidR="00D71474">
        <w:rPr>
          <w:rFonts w:ascii="Arial" w:hAnsi="Arial" w:cs="Arial"/>
          <w:sz w:val="24"/>
          <w:szCs w:val="24"/>
        </w:rPr>
        <w:t>iterator for the outbound vertices of the vertex provided.</w:t>
      </w:r>
    </w:p>
    <w:p w14:paraId="2D6CB792" w14:textId="3B48E08E" w:rsidR="00D71474" w:rsidRPr="00D71474" w:rsidRDefault="00D71474" w:rsidP="00D7147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condition: vertex provided must already exist in the graph. </w:t>
      </w:r>
    </w:p>
    <w:p w14:paraId="5B711938" w14:textId="29F93B6A" w:rsidR="00D71474" w:rsidRDefault="00033204" w:rsidP="00D7147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in_vertices_iterator(self, vertex)</w:t>
      </w:r>
      <w:r w:rsidR="00D310E9">
        <w:rPr>
          <w:rFonts w:ascii="Arial" w:hAnsi="Arial" w:cs="Arial"/>
          <w:sz w:val="24"/>
          <w:szCs w:val="24"/>
        </w:rPr>
        <w:t xml:space="preserve"> </w:t>
      </w:r>
      <w:r w:rsidR="00D71474">
        <w:rPr>
          <w:rFonts w:ascii="Arial" w:hAnsi="Arial" w:cs="Arial"/>
          <w:sz w:val="24"/>
          <w:szCs w:val="24"/>
        </w:rPr>
        <w:t>– iterator for the inbound vertices of the vertex provided.</w:t>
      </w:r>
    </w:p>
    <w:p w14:paraId="64EF541A" w14:textId="292A5DD3" w:rsidR="00033204" w:rsidRPr="00D71474" w:rsidRDefault="00D71474" w:rsidP="00D7147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condition: vertex provided must already exist in the graph. </w:t>
      </w:r>
      <w:r w:rsidR="00D310E9" w:rsidRPr="00D71474">
        <w:rPr>
          <w:rFonts w:ascii="Arial" w:hAnsi="Arial" w:cs="Arial"/>
          <w:sz w:val="24"/>
          <w:szCs w:val="24"/>
        </w:rPr>
        <w:t xml:space="preserve"> </w:t>
      </w:r>
    </w:p>
    <w:p w14:paraId="7D367496" w14:textId="527DAE6F" w:rsidR="00033204" w:rsidRPr="00D310E9" w:rsidRDefault="00033204" w:rsidP="00D310E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edges_iterator(self)</w:t>
      </w:r>
      <w:r w:rsidR="00D310E9">
        <w:rPr>
          <w:rFonts w:ascii="Arial" w:hAnsi="Arial" w:cs="Arial"/>
          <w:sz w:val="24"/>
          <w:szCs w:val="24"/>
        </w:rPr>
        <w:t xml:space="preserve"> - iterator for the edges of the graph.</w:t>
      </w:r>
    </w:p>
    <w:p w14:paraId="6CFEB094" w14:textId="69F2EC56" w:rsidR="00033204" w:rsidRDefault="00033204" w:rsidP="00033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get_cost(self, edge)</w:t>
      </w:r>
      <w:r w:rsidR="00D71474">
        <w:rPr>
          <w:rFonts w:ascii="Arial" w:hAnsi="Arial" w:cs="Arial"/>
          <w:sz w:val="24"/>
          <w:szCs w:val="24"/>
        </w:rPr>
        <w:t xml:space="preserve"> – returns the cost of the edge; throws exception if the edge does not exist.</w:t>
      </w:r>
    </w:p>
    <w:p w14:paraId="47021CFF" w14:textId="0E89F34C" w:rsidR="00033204" w:rsidRDefault="00033204" w:rsidP="00033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set_cost(self, edge, new_cost)</w:t>
      </w:r>
      <w:r w:rsidR="00D71474">
        <w:rPr>
          <w:rFonts w:ascii="Arial" w:hAnsi="Arial" w:cs="Arial"/>
          <w:sz w:val="24"/>
          <w:szCs w:val="24"/>
        </w:rPr>
        <w:t xml:space="preserve"> – sets the cost of an edge with the value provided by the new_cost parameter; throws exception if the edge does not exist.</w:t>
      </w:r>
    </w:p>
    <w:p w14:paraId="07877118" w14:textId="47ADAF90" w:rsidR="00033204" w:rsidRDefault="00033204" w:rsidP="00033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add_edge(self, source_vertex, destination_vertex, cost=0)</w:t>
      </w:r>
      <w:r w:rsidR="00104A0F">
        <w:rPr>
          <w:rFonts w:ascii="Arial" w:hAnsi="Arial" w:cs="Arial"/>
          <w:sz w:val="24"/>
          <w:szCs w:val="24"/>
        </w:rPr>
        <w:t xml:space="preserve"> – adds new edge to the graph; throws exception if the vertices/edge does not exist.</w:t>
      </w:r>
    </w:p>
    <w:p w14:paraId="7BA96973" w14:textId="2036A074" w:rsidR="00033204" w:rsidRDefault="00033204" w:rsidP="00033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033204">
        <w:rPr>
          <w:rFonts w:ascii="Arial" w:hAnsi="Arial" w:cs="Arial"/>
          <w:sz w:val="24"/>
          <w:szCs w:val="24"/>
        </w:rPr>
        <w:t>remove_edge(self, source_vertex, destination_vertex)</w:t>
      </w:r>
      <w:r w:rsidR="00D310E9">
        <w:rPr>
          <w:rFonts w:ascii="Arial" w:hAnsi="Arial" w:cs="Arial"/>
          <w:sz w:val="24"/>
          <w:szCs w:val="24"/>
        </w:rPr>
        <w:t xml:space="preserve"> – removes the edge provided from the graph; throws exception if the vertices/edge does</w:t>
      </w:r>
      <w:r w:rsidR="00D71474">
        <w:rPr>
          <w:rFonts w:ascii="Arial" w:hAnsi="Arial" w:cs="Arial"/>
          <w:sz w:val="24"/>
          <w:szCs w:val="24"/>
        </w:rPr>
        <w:t xml:space="preserve"> </w:t>
      </w:r>
      <w:r w:rsidR="00D310E9">
        <w:rPr>
          <w:rFonts w:ascii="Arial" w:hAnsi="Arial" w:cs="Arial"/>
          <w:sz w:val="24"/>
          <w:szCs w:val="24"/>
        </w:rPr>
        <w:t>n</w:t>
      </w:r>
      <w:r w:rsidR="00D71474">
        <w:rPr>
          <w:rFonts w:ascii="Arial" w:hAnsi="Arial" w:cs="Arial"/>
          <w:sz w:val="24"/>
          <w:szCs w:val="24"/>
        </w:rPr>
        <w:t>o</w:t>
      </w:r>
      <w:r w:rsidR="00D310E9">
        <w:rPr>
          <w:rFonts w:ascii="Arial" w:hAnsi="Arial" w:cs="Arial"/>
          <w:sz w:val="24"/>
          <w:szCs w:val="24"/>
        </w:rPr>
        <w:t>t exist.</w:t>
      </w:r>
    </w:p>
    <w:p w14:paraId="0AD42D84" w14:textId="58418783" w:rsidR="007C05CB" w:rsidRDefault="007C05CB" w:rsidP="00033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add_vertex(self, vertex_to_be_added)</w:t>
      </w:r>
      <w:r w:rsidR="00D310E9">
        <w:rPr>
          <w:rFonts w:ascii="Arial" w:hAnsi="Arial" w:cs="Arial"/>
          <w:sz w:val="24"/>
          <w:szCs w:val="24"/>
        </w:rPr>
        <w:t xml:space="preserve"> – adds a new vertex to the graph; throws exception if the vertex already exists.</w:t>
      </w:r>
    </w:p>
    <w:p w14:paraId="380FF1B0" w14:textId="70794960" w:rsidR="007C05CB" w:rsidRDefault="007C05CB" w:rsidP="00033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remove_vertex(self, vertex_to_be_removed)</w:t>
      </w:r>
      <w:r w:rsidR="00D71474">
        <w:rPr>
          <w:rFonts w:ascii="Arial" w:hAnsi="Arial" w:cs="Arial"/>
          <w:sz w:val="24"/>
          <w:szCs w:val="24"/>
        </w:rPr>
        <w:t xml:space="preserve"> </w:t>
      </w:r>
      <w:r w:rsidR="00104A0F">
        <w:rPr>
          <w:rFonts w:ascii="Arial" w:hAnsi="Arial" w:cs="Arial"/>
          <w:sz w:val="24"/>
          <w:szCs w:val="24"/>
        </w:rPr>
        <w:t>–</w:t>
      </w:r>
      <w:r w:rsidR="00D71474">
        <w:rPr>
          <w:rFonts w:ascii="Arial" w:hAnsi="Arial" w:cs="Arial"/>
          <w:sz w:val="24"/>
          <w:szCs w:val="24"/>
        </w:rPr>
        <w:t xml:space="preserve"> </w:t>
      </w:r>
      <w:r w:rsidR="00104A0F">
        <w:rPr>
          <w:rFonts w:ascii="Arial" w:hAnsi="Arial" w:cs="Arial"/>
          <w:sz w:val="24"/>
          <w:szCs w:val="24"/>
        </w:rPr>
        <w:t>removes a vertex from the current directed graph; throws exception if the vertex does not exist.</w:t>
      </w:r>
    </w:p>
    <w:p w14:paraId="063F35A6" w14:textId="6F47E138" w:rsidR="007C05CB" w:rsidRPr="00033204" w:rsidRDefault="007C05CB" w:rsidP="00033204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create_copy(self)</w:t>
      </w:r>
      <w:r w:rsidR="00D71474">
        <w:rPr>
          <w:rFonts w:ascii="Arial" w:hAnsi="Arial" w:cs="Arial"/>
          <w:sz w:val="24"/>
          <w:szCs w:val="24"/>
        </w:rPr>
        <w:t xml:space="preserve"> – returns a copy of the current directed graph.</w:t>
      </w:r>
    </w:p>
    <w:p w14:paraId="6831DD65" w14:textId="77777777" w:rsidR="006B3F0F" w:rsidRDefault="006B3F0F" w:rsidP="001675D7">
      <w:pPr>
        <w:rPr>
          <w:rFonts w:ascii="Arial" w:hAnsi="Arial" w:cs="Arial"/>
          <w:sz w:val="32"/>
          <w:szCs w:val="32"/>
        </w:rPr>
      </w:pPr>
    </w:p>
    <w:p w14:paraId="1F3F75DB" w14:textId="77777777" w:rsidR="006B3F0F" w:rsidRDefault="006B3F0F" w:rsidP="001675D7">
      <w:pPr>
        <w:rPr>
          <w:rFonts w:ascii="Arial" w:hAnsi="Arial" w:cs="Arial"/>
          <w:sz w:val="32"/>
          <w:szCs w:val="32"/>
        </w:rPr>
      </w:pPr>
    </w:p>
    <w:p w14:paraId="275D4650" w14:textId="5C074DC5" w:rsidR="00033204" w:rsidRDefault="00033204" w:rsidP="001675D7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UI class –</w:t>
      </w:r>
      <w:r w:rsidR="00894F7D">
        <w:rPr>
          <w:rFonts w:ascii="Arial" w:hAnsi="Arial" w:cs="Arial"/>
          <w:sz w:val="32"/>
          <w:szCs w:val="32"/>
        </w:rPr>
        <w:t xml:space="preserve"> used for</w:t>
      </w:r>
      <w:r>
        <w:rPr>
          <w:rFonts w:ascii="Arial" w:hAnsi="Arial" w:cs="Arial"/>
          <w:sz w:val="32"/>
          <w:szCs w:val="32"/>
        </w:rPr>
        <w:t xml:space="preserve"> testing operations by user</w:t>
      </w:r>
    </w:p>
    <w:p w14:paraId="56F019A8" w14:textId="5CC6EE3E" w:rsidR="00033204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create_empty_directed_graph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00FFD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00FFD">
        <w:rPr>
          <w:rFonts w:ascii="Arial" w:hAnsi="Arial" w:cs="Arial"/>
          <w:sz w:val="24"/>
          <w:szCs w:val="24"/>
        </w:rPr>
        <w:t>creates an empty graph and adds it to the list of available directed graphs. It will become the currently working graph.</w:t>
      </w:r>
    </w:p>
    <w:p w14:paraId="763F9AD1" w14:textId="478BAC19" w:rsidR="007C05CB" w:rsidRPr="003A4DF8" w:rsidRDefault="007C05CB" w:rsidP="003A4DF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create_random_directed_graph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3A4DF8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3A4DF8">
        <w:rPr>
          <w:rFonts w:ascii="Arial" w:hAnsi="Arial" w:cs="Arial"/>
          <w:sz w:val="24"/>
          <w:szCs w:val="24"/>
        </w:rPr>
        <w:t>takes from the user the number of vertices and edges that he wants and creates a random directed graph. It will become the currently working graph.</w:t>
      </w:r>
      <w:r w:rsidR="003A4DF8" w:rsidRPr="003A4DF8">
        <w:rPr>
          <w:rFonts w:ascii="Arial" w:hAnsi="Arial" w:cs="Arial"/>
          <w:sz w:val="24"/>
          <w:szCs w:val="24"/>
        </w:rPr>
        <w:t xml:space="preserve"> </w:t>
      </w:r>
      <w:r w:rsidR="003A4DF8">
        <w:rPr>
          <w:rFonts w:ascii="Arial" w:hAnsi="Arial" w:cs="Arial"/>
          <w:sz w:val="24"/>
          <w:szCs w:val="24"/>
        </w:rPr>
        <w:t>It handles the case when there are passed more edges than the maximum possible number(there can not be generated such many edges with the given number of vertices).</w:t>
      </w:r>
    </w:p>
    <w:p w14:paraId="487D429D" w14:textId="62B942D1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read_directed_graph_from_file_ui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6B3F0F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6B3F0F">
        <w:rPr>
          <w:rFonts w:ascii="Arial" w:hAnsi="Arial" w:cs="Arial"/>
          <w:sz w:val="24"/>
          <w:szCs w:val="24"/>
        </w:rPr>
        <w:t xml:space="preserve">takes the name of a file </w:t>
      </w:r>
      <w:r w:rsidR="00F64F66">
        <w:rPr>
          <w:rFonts w:ascii="Arial" w:hAnsi="Arial" w:cs="Arial"/>
          <w:sz w:val="24"/>
          <w:szCs w:val="24"/>
        </w:rPr>
        <w:t>from the user as input and creates a new graph, adding it to the list of available graphs and setting it as the current graph.</w:t>
      </w:r>
    </w:p>
    <w:p w14:paraId="3E4713AB" w14:textId="2A7FE5D9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write_directed_graph_to_file_ui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64F66">
        <w:rPr>
          <w:rFonts w:ascii="Arial" w:hAnsi="Arial" w:cs="Arial"/>
          <w:sz w:val="24"/>
          <w:szCs w:val="24"/>
        </w:rPr>
        <w:t>– writes the current graph to the file name provided by the user as input. It uses the write_directed_graph_to_file() method.</w:t>
      </w:r>
      <w:r w:rsidR="00894F7D">
        <w:rPr>
          <w:rFonts w:ascii="Arial" w:hAnsi="Arial" w:cs="Arial"/>
          <w:sz w:val="24"/>
          <w:szCs w:val="24"/>
        </w:rPr>
        <w:t xml:space="preserve"> </w:t>
      </w:r>
    </w:p>
    <w:p w14:paraId="037DD8D3" w14:textId="17A3515D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switch_to_other_directed_graph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64F66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64F66">
        <w:rPr>
          <w:rFonts w:ascii="Arial" w:hAnsi="Arial" w:cs="Arial"/>
          <w:sz w:val="24"/>
          <w:szCs w:val="24"/>
        </w:rPr>
        <w:t>switches the graphs between the available ones. The graph provided by the user as input has to exist in the list.</w:t>
      </w:r>
    </w:p>
    <w:p w14:paraId="37C3133B" w14:textId="209B7ED1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display_all_outbound_vertices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64F66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64F66">
        <w:rPr>
          <w:rFonts w:ascii="Arial" w:hAnsi="Arial" w:cs="Arial"/>
          <w:sz w:val="24"/>
          <w:szCs w:val="24"/>
        </w:rPr>
        <w:t>prints all outbound vertices of the vertex provided by user as input.</w:t>
      </w:r>
    </w:p>
    <w:p w14:paraId="6F90E392" w14:textId="232C068F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display_all_inbound_vertices(self)</w:t>
      </w:r>
      <w:r w:rsidR="00894F7D">
        <w:rPr>
          <w:rFonts w:ascii="Arial" w:hAnsi="Arial" w:cs="Arial"/>
          <w:sz w:val="24"/>
          <w:szCs w:val="24"/>
        </w:rPr>
        <w:t xml:space="preserve"> - </w:t>
      </w:r>
      <w:r w:rsidR="00F64F66">
        <w:rPr>
          <w:rFonts w:ascii="Arial" w:hAnsi="Arial" w:cs="Arial"/>
          <w:sz w:val="24"/>
          <w:szCs w:val="24"/>
        </w:rPr>
        <w:t>prints all inbound vertices of the vertex provided by user as input.</w:t>
      </w:r>
    </w:p>
    <w:p w14:paraId="098B82C6" w14:textId="76C39CE1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get_number_of_vertices_ui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64F66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64F66">
        <w:rPr>
          <w:rFonts w:ascii="Arial" w:hAnsi="Arial" w:cs="Arial"/>
          <w:sz w:val="24"/>
          <w:szCs w:val="24"/>
        </w:rPr>
        <w:t>prints the number of vertices of the current directed graph.</w:t>
      </w:r>
    </w:p>
    <w:p w14:paraId="1FD20AF1" w14:textId="1831F6F2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get_number_of_edges_ui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64F66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64F66">
        <w:rPr>
          <w:rFonts w:ascii="Arial" w:hAnsi="Arial" w:cs="Arial"/>
          <w:sz w:val="24"/>
          <w:szCs w:val="24"/>
        </w:rPr>
        <w:t>prints the number of edges of the current directed graph.</w:t>
      </w:r>
    </w:p>
    <w:p w14:paraId="3DEE40AB" w14:textId="64C2312D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get_in_degree_of_vertex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03743A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03743A">
        <w:rPr>
          <w:rFonts w:ascii="Arial" w:hAnsi="Arial" w:cs="Arial"/>
          <w:sz w:val="24"/>
          <w:szCs w:val="24"/>
        </w:rPr>
        <w:t>prints the in degree of a vertex provided by the user. Prints the corresponding message.</w:t>
      </w:r>
    </w:p>
    <w:p w14:paraId="1030E11B" w14:textId="48A579B0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get_out_degree_of_vertex(self)</w:t>
      </w:r>
      <w:r w:rsidR="00894F7D">
        <w:rPr>
          <w:rFonts w:ascii="Arial" w:hAnsi="Arial" w:cs="Arial"/>
          <w:sz w:val="24"/>
          <w:szCs w:val="24"/>
        </w:rPr>
        <w:t xml:space="preserve"> - </w:t>
      </w:r>
      <w:r w:rsidR="0003743A">
        <w:rPr>
          <w:rFonts w:ascii="Arial" w:hAnsi="Arial" w:cs="Arial"/>
          <w:sz w:val="24"/>
          <w:szCs w:val="24"/>
        </w:rPr>
        <w:t>prints the out degree of a vertex provided by the user. Prints the corresponding message.</w:t>
      </w:r>
    </w:p>
    <w:p w14:paraId="546BB9B5" w14:textId="52424B5E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display_all_edges_and_their_costs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03743A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03743A">
        <w:rPr>
          <w:rFonts w:ascii="Arial" w:hAnsi="Arial" w:cs="Arial"/>
          <w:sz w:val="24"/>
          <w:szCs w:val="24"/>
        </w:rPr>
        <w:t>prints all the edges of the directed graph and their corresponding costs.</w:t>
      </w:r>
    </w:p>
    <w:p w14:paraId="1E3E93C8" w14:textId="53F99516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add_vertex_ui(self)</w:t>
      </w:r>
      <w:r w:rsidR="00894F7D">
        <w:rPr>
          <w:rFonts w:ascii="Arial" w:hAnsi="Arial" w:cs="Arial"/>
          <w:sz w:val="24"/>
          <w:szCs w:val="24"/>
        </w:rPr>
        <w:t xml:space="preserve"> - </w:t>
      </w:r>
      <w:r w:rsidR="00F64F66">
        <w:rPr>
          <w:rFonts w:ascii="Arial" w:hAnsi="Arial" w:cs="Arial"/>
          <w:sz w:val="24"/>
          <w:szCs w:val="24"/>
        </w:rPr>
        <w:t>uses the add_vertex() method to add an vertex provided as input by the user. Prints the corresponding message.</w:t>
      </w:r>
    </w:p>
    <w:p w14:paraId="77E113FB" w14:textId="07354A13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remove_vertex_ui(self)</w:t>
      </w:r>
      <w:r w:rsidR="00894F7D">
        <w:rPr>
          <w:rFonts w:ascii="Arial" w:hAnsi="Arial" w:cs="Arial"/>
          <w:sz w:val="24"/>
          <w:szCs w:val="24"/>
        </w:rPr>
        <w:t xml:space="preserve"> - </w:t>
      </w:r>
      <w:r w:rsidR="00F64F66">
        <w:rPr>
          <w:rFonts w:ascii="Arial" w:hAnsi="Arial" w:cs="Arial"/>
          <w:sz w:val="24"/>
          <w:szCs w:val="24"/>
        </w:rPr>
        <w:t>removes an vertex provided by the user from the graph using the remove_vertex() method. Prints the corresponding message.</w:t>
      </w:r>
    </w:p>
    <w:p w14:paraId="40FC144B" w14:textId="02576690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add_edge_ui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6B3F0F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6B3F0F">
        <w:rPr>
          <w:rFonts w:ascii="Arial" w:hAnsi="Arial" w:cs="Arial"/>
          <w:sz w:val="24"/>
          <w:szCs w:val="24"/>
        </w:rPr>
        <w:t>uses the add_edge() method to add an edge provided as input by the user. Prints the corresponding message.</w:t>
      </w:r>
    </w:p>
    <w:p w14:paraId="17C0AB4E" w14:textId="1F4D744B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remove_edge_ui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6B3F0F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6B3F0F">
        <w:rPr>
          <w:rFonts w:ascii="Arial" w:hAnsi="Arial" w:cs="Arial"/>
          <w:sz w:val="24"/>
          <w:szCs w:val="24"/>
        </w:rPr>
        <w:t>removes an edge provided by the user from the graph using the remove_edge() method. Prints the corresponding message.</w:t>
      </w:r>
    </w:p>
    <w:p w14:paraId="2703B6AB" w14:textId="764C06C2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modify_cost_of_edge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6B3F0F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6B3F0F">
        <w:rPr>
          <w:rFonts w:ascii="Arial" w:hAnsi="Arial" w:cs="Arial"/>
          <w:sz w:val="24"/>
          <w:szCs w:val="24"/>
        </w:rPr>
        <w:t>uses the set_cost() method to change the cost of an edge provided as input by the user. Prints a corresponding message.</w:t>
      </w:r>
    </w:p>
    <w:p w14:paraId="441F9A84" w14:textId="63CED252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check_if_edge_between_vertices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3A4DF8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3A4DF8">
        <w:rPr>
          <w:rFonts w:ascii="Arial" w:hAnsi="Arial" w:cs="Arial"/>
          <w:sz w:val="24"/>
          <w:szCs w:val="24"/>
        </w:rPr>
        <w:t>checks if an edge exists and prints its cost</w:t>
      </w:r>
      <w:r w:rsidR="006B3F0F">
        <w:rPr>
          <w:rFonts w:ascii="Arial" w:hAnsi="Arial" w:cs="Arial"/>
          <w:sz w:val="24"/>
          <w:szCs w:val="24"/>
        </w:rPr>
        <w:t>.</w:t>
      </w:r>
    </w:p>
    <w:p w14:paraId="5E404489" w14:textId="40206D12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lastRenderedPageBreak/>
        <w:t>parse_vertices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6B3F0F">
        <w:rPr>
          <w:rFonts w:ascii="Arial" w:hAnsi="Arial" w:cs="Arial"/>
          <w:sz w:val="24"/>
          <w:szCs w:val="24"/>
        </w:rPr>
        <w:t>– prints all vertices of the graph; if there are not any vertices, a suitable message will be printed.</w:t>
      </w:r>
    </w:p>
    <w:p w14:paraId="040DCB47" w14:textId="1F403261" w:rsid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create_copy_of_current_graph(self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00FFD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00FFD">
        <w:rPr>
          <w:rFonts w:ascii="Arial" w:hAnsi="Arial" w:cs="Arial"/>
          <w:sz w:val="24"/>
          <w:szCs w:val="24"/>
        </w:rPr>
        <w:t xml:space="preserve">creates a copy of the current directed graph using the </w:t>
      </w:r>
      <w:r w:rsidR="00F00FFD" w:rsidRPr="007C05CB">
        <w:rPr>
          <w:rFonts w:ascii="Arial" w:hAnsi="Arial" w:cs="Arial"/>
          <w:sz w:val="24"/>
          <w:szCs w:val="24"/>
        </w:rPr>
        <w:t>create_copy</w:t>
      </w:r>
      <w:r w:rsidR="00F00FFD">
        <w:rPr>
          <w:rFonts w:ascii="Arial" w:hAnsi="Arial" w:cs="Arial"/>
          <w:sz w:val="24"/>
          <w:szCs w:val="24"/>
        </w:rPr>
        <w:t>() method.</w:t>
      </w:r>
    </w:p>
    <w:p w14:paraId="76F0DEDF" w14:textId="28E9B754" w:rsidR="007C05CB" w:rsidRPr="007C05CB" w:rsidRDefault="007C05CB" w:rsidP="007C05C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print_menu()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00FFD">
        <w:rPr>
          <w:rFonts w:ascii="Arial" w:hAnsi="Arial" w:cs="Arial"/>
          <w:sz w:val="24"/>
          <w:szCs w:val="24"/>
        </w:rPr>
        <w:t>–</w:t>
      </w:r>
      <w:r w:rsidR="00894F7D">
        <w:rPr>
          <w:rFonts w:ascii="Arial" w:hAnsi="Arial" w:cs="Arial"/>
          <w:sz w:val="24"/>
          <w:szCs w:val="24"/>
        </w:rPr>
        <w:t xml:space="preserve"> </w:t>
      </w:r>
      <w:r w:rsidR="00F00FFD">
        <w:rPr>
          <w:rFonts w:ascii="Arial" w:hAnsi="Arial" w:cs="Arial"/>
          <w:sz w:val="24"/>
          <w:szCs w:val="24"/>
        </w:rPr>
        <w:t>prints the menu for the user.</w:t>
      </w:r>
    </w:p>
    <w:p w14:paraId="4C1CA62E" w14:textId="023B92E6" w:rsidR="00033204" w:rsidRDefault="00033204" w:rsidP="001675D7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3 additional</w:t>
      </w:r>
      <w:r w:rsidR="00894F7D">
        <w:rPr>
          <w:rFonts w:ascii="Arial" w:hAnsi="Arial" w:cs="Arial"/>
          <w:sz w:val="32"/>
          <w:szCs w:val="32"/>
        </w:rPr>
        <w:t xml:space="preserve"> external</w:t>
      </w:r>
      <w:r>
        <w:rPr>
          <w:rFonts w:ascii="Arial" w:hAnsi="Arial" w:cs="Arial"/>
          <w:sz w:val="32"/>
          <w:szCs w:val="32"/>
        </w:rPr>
        <w:t xml:space="preserve"> functions</w:t>
      </w:r>
    </w:p>
    <w:p w14:paraId="6F3F9A13" w14:textId="77777777" w:rsidR="00E30D84" w:rsidRDefault="007C05CB" w:rsidP="00E30D84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read_directed_graph_from_file(file_name)</w:t>
      </w:r>
      <w:r w:rsidR="00E30D84">
        <w:rPr>
          <w:rFonts w:ascii="Arial" w:hAnsi="Arial" w:cs="Arial"/>
          <w:sz w:val="24"/>
          <w:szCs w:val="24"/>
        </w:rPr>
        <w:t xml:space="preserve"> – reads a graph from the file provided as a parameter</w:t>
      </w:r>
    </w:p>
    <w:p w14:paraId="5B66B31A" w14:textId="09467693" w:rsidR="00E30D84" w:rsidRPr="00E30D84" w:rsidRDefault="00E30D84" w:rsidP="00E30D84">
      <w:pPr>
        <w:pStyle w:val="ListParagraph"/>
        <w:rPr>
          <w:rFonts w:ascii="Arial" w:hAnsi="Arial" w:cs="Arial"/>
          <w:sz w:val="24"/>
          <w:szCs w:val="24"/>
        </w:rPr>
      </w:pPr>
      <w:r w:rsidRPr="00E30D84">
        <w:rPr>
          <w:rFonts w:ascii="Arial" w:hAnsi="Arial" w:cs="Arial"/>
          <w:sz w:val="24"/>
          <w:szCs w:val="24"/>
        </w:rPr>
        <w:t>-precondition: the file name provided must exist.</w:t>
      </w:r>
    </w:p>
    <w:p w14:paraId="39B833B6" w14:textId="1261B922" w:rsidR="007C05CB" w:rsidRDefault="007C05CB" w:rsidP="007C05C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write_directed_graph_to_file(directed_graph, file_name)</w:t>
      </w:r>
      <w:r w:rsidR="00E30D84">
        <w:rPr>
          <w:rFonts w:ascii="Arial" w:hAnsi="Arial" w:cs="Arial"/>
          <w:sz w:val="24"/>
          <w:szCs w:val="24"/>
        </w:rPr>
        <w:t xml:space="preserve"> – writes in a file the graph provided as a parameter; if the file does not already exist, it creates one</w:t>
      </w:r>
      <w:r w:rsidR="00D71474">
        <w:rPr>
          <w:rFonts w:ascii="Arial" w:hAnsi="Arial" w:cs="Arial"/>
          <w:sz w:val="24"/>
          <w:szCs w:val="24"/>
        </w:rPr>
        <w:t>.</w:t>
      </w:r>
    </w:p>
    <w:p w14:paraId="23B0DFE6" w14:textId="602F2492" w:rsidR="007C05CB" w:rsidRDefault="007C05CB" w:rsidP="007C05C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7C05CB">
        <w:rPr>
          <w:rFonts w:ascii="Arial" w:hAnsi="Arial" w:cs="Arial"/>
          <w:sz w:val="24"/>
          <w:szCs w:val="24"/>
        </w:rPr>
        <w:t>generate_random_graph(number_of_vertices, number_of_edges)</w:t>
      </w:r>
      <w:r w:rsidR="00D71474">
        <w:rPr>
          <w:rFonts w:ascii="Arial" w:hAnsi="Arial" w:cs="Arial"/>
          <w:sz w:val="24"/>
          <w:szCs w:val="24"/>
        </w:rPr>
        <w:t xml:space="preserve"> </w:t>
      </w:r>
      <w:r w:rsidR="00104A0F">
        <w:rPr>
          <w:rFonts w:ascii="Arial" w:hAnsi="Arial" w:cs="Arial"/>
          <w:sz w:val="24"/>
          <w:szCs w:val="24"/>
        </w:rPr>
        <w:t>–</w:t>
      </w:r>
      <w:r w:rsidR="00D71474">
        <w:rPr>
          <w:rFonts w:ascii="Arial" w:hAnsi="Arial" w:cs="Arial"/>
          <w:sz w:val="24"/>
          <w:szCs w:val="24"/>
        </w:rPr>
        <w:t xml:space="preserve"> </w:t>
      </w:r>
      <w:r w:rsidR="00104A0F">
        <w:rPr>
          <w:rFonts w:ascii="Arial" w:hAnsi="Arial" w:cs="Arial"/>
          <w:sz w:val="24"/>
          <w:szCs w:val="24"/>
        </w:rPr>
        <w:t>generates a random directed graph with the provided number of vertices and edges</w:t>
      </w:r>
      <w:r w:rsidR="00894F7D">
        <w:rPr>
          <w:rFonts w:ascii="Arial" w:hAnsi="Arial" w:cs="Arial"/>
          <w:sz w:val="24"/>
          <w:szCs w:val="24"/>
        </w:rPr>
        <w:t>; it does not handle the case when there are passed more edges than the maximum possible number.</w:t>
      </w:r>
    </w:p>
    <w:p w14:paraId="0B9AD6E6" w14:textId="4E9F1C7C" w:rsidR="001119BF" w:rsidRDefault="001119BF" w:rsidP="001119BF">
      <w:pPr>
        <w:rPr>
          <w:rFonts w:ascii="Arial" w:hAnsi="Arial" w:cs="Arial"/>
          <w:sz w:val="24"/>
          <w:szCs w:val="24"/>
        </w:rPr>
      </w:pPr>
    </w:p>
    <w:p w14:paraId="399A64B4" w14:textId="5605383F" w:rsidR="001119BF" w:rsidRPr="00DE3074" w:rsidRDefault="001119BF" w:rsidP="001119BF">
      <w:pPr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Implementation</w:t>
      </w:r>
    </w:p>
    <w:p w14:paraId="4914AF6B" w14:textId="03427A28" w:rsidR="001119BF" w:rsidRDefault="001119BF" w:rsidP="001119BF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DirectedGraph class</w:t>
      </w:r>
    </w:p>
    <w:p w14:paraId="5D255AE3" w14:textId="0B4A056B" w:rsidR="001119BF" w:rsidRDefault="001119BF" w:rsidP="001119B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1119BF">
        <w:rPr>
          <w:rFonts w:ascii="Arial" w:hAnsi="Arial" w:cs="Arial"/>
          <w:sz w:val="24"/>
          <w:szCs w:val="24"/>
        </w:rPr>
        <w:t>self.__vertices = list(vertex for vertex in</w:t>
      </w:r>
      <w:r w:rsidRPr="001119BF">
        <w:rPr>
          <w:rFonts w:ascii="Arial" w:hAnsi="Arial" w:cs="Arial"/>
          <w:sz w:val="24"/>
          <w:szCs w:val="24"/>
        </w:rPr>
        <w:t xml:space="preserve"> </w:t>
      </w:r>
      <w:r w:rsidRPr="001119BF">
        <w:rPr>
          <w:rFonts w:ascii="Arial" w:hAnsi="Arial" w:cs="Arial"/>
          <w:sz w:val="24"/>
          <w:szCs w:val="24"/>
        </w:rPr>
        <w:t>range(vertices_number))</w:t>
      </w:r>
    </w:p>
    <w:p w14:paraId="31BEA2A1" w14:textId="19CCB1F9" w:rsidR="001119BF" w:rsidRPr="001119BF" w:rsidRDefault="001119BF" w:rsidP="001119B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containing the vertices of the directed graph.</w:t>
      </w:r>
    </w:p>
    <w:p w14:paraId="5BDABCE0" w14:textId="5CD45E58" w:rsidR="001119BF" w:rsidRDefault="001119BF" w:rsidP="001119B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1119BF">
        <w:rPr>
          <w:rFonts w:ascii="Arial" w:hAnsi="Arial" w:cs="Arial"/>
          <w:sz w:val="24"/>
          <w:szCs w:val="24"/>
        </w:rPr>
        <w:t>self.__in_vertices = {vertex: list() for vertex in self.__vertices}</w:t>
      </w:r>
    </w:p>
    <w:p w14:paraId="5A343B58" w14:textId="74246123" w:rsidR="001119BF" w:rsidRPr="001119BF" w:rsidRDefault="001119BF" w:rsidP="001119BF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ctionary, where the key represents all the vertices of the directed graph, and the value is a list containing all source vertices which</w:t>
      </w:r>
      <w:r w:rsidR="001D3B40">
        <w:rPr>
          <w:rFonts w:ascii="Arial" w:hAnsi="Arial" w:cs="Arial"/>
          <w:sz w:val="24"/>
          <w:szCs w:val="24"/>
        </w:rPr>
        <w:t xml:space="preserve"> form an edge with the key vertex, which is the destination vertex.</w:t>
      </w:r>
    </w:p>
    <w:p w14:paraId="718CBEB4" w14:textId="4CA9ABB9" w:rsidR="001119BF" w:rsidRDefault="001119BF" w:rsidP="001119B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1119BF">
        <w:rPr>
          <w:rFonts w:ascii="Arial" w:hAnsi="Arial" w:cs="Arial"/>
          <w:sz w:val="24"/>
          <w:szCs w:val="24"/>
        </w:rPr>
        <w:t>self.__out_vertices = {vertex: list() for vertex in self.__vertices}</w:t>
      </w:r>
    </w:p>
    <w:p w14:paraId="242DC634" w14:textId="0B526CCB" w:rsidR="001D3B40" w:rsidRPr="001D3B40" w:rsidRDefault="001D3B40" w:rsidP="001D3B4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1D3B40">
        <w:rPr>
          <w:rFonts w:ascii="Arial" w:hAnsi="Arial" w:cs="Arial"/>
          <w:sz w:val="24"/>
          <w:szCs w:val="24"/>
        </w:rPr>
        <w:t xml:space="preserve">dictionary, where the key represents all the vertices of the directed graph, and the value is a list containing </w:t>
      </w:r>
      <w:r>
        <w:rPr>
          <w:rFonts w:ascii="Arial" w:hAnsi="Arial" w:cs="Arial"/>
          <w:sz w:val="24"/>
          <w:szCs w:val="24"/>
        </w:rPr>
        <w:t>all destination</w:t>
      </w:r>
      <w:r w:rsidRPr="001D3B40">
        <w:rPr>
          <w:rFonts w:ascii="Arial" w:hAnsi="Arial" w:cs="Arial"/>
          <w:sz w:val="24"/>
          <w:szCs w:val="24"/>
        </w:rPr>
        <w:t xml:space="preserve"> vertices which form an edge with the key vertex, which is the </w:t>
      </w:r>
      <w:r>
        <w:rPr>
          <w:rFonts w:ascii="Arial" w:hAnsi="Arial" w:cs="Arial"/>
          <w:sz w:val="24"/>
          <w:szCs w:val="24"/>
        </w:rPr>
        <w:t>source</w:t>
      </w:r>
      <w:r w:rsidRPr="001D3B40">
        <w:rPr>
          <w:rFonts w:ascii="Arial" w:hAnsi="Arial" w:cs="Arial"/>
          <w:sz w:val="24"/>
          <w:szCs w:val="24"/>
        </w:rPr>
        <w:t xml:space="preserve"> vertex</w:t>
      </w:r>
      <w:r>
        <w:rPr>
          <w:rFonts w:ascii="Arial" w:hAnsi="Arial" w:cs="Arial"/>
          <w:sz w:val="24"/>
          <w:szCs w:val="24"/>
        </w:rPr>
        <w:t>.</w:t>
      </w:r>
    </w:p>
    <w:p w14:paraId="2855049C" w14:textId="32AF812A" w:rsidR="001119BF" w:rsidRDefault="001119BF" w:rsidP="001119B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1119BF">
        <w:rPr>
          <w:rFonts w:ascii="Arial" w:hAnsi="Arial" w:cs="Arial"/>
          <w:sz w:val="24"/>
          <w:szCs w:val="24"/>
        </w:rPr>
        <w:t>self.__cost = dict()</w:t>
      </w:r>
    </w:p>
    <w:p w14:paraId="11FAEF11" w14:textId="67E0032A" w:rsidR="001D3B40" w:rsidRPr="001D3B40" w:rsidRDefault="001D3B40" w:rsidP="001D3B4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ctionary, where the key is a tuple representing an edge, formed by source and destination vertices, and the value represents the cost of that edge.</w:t>
      </w:r>
    </w:p>
    <w:p w14:paraId="3E3B9293" w14:textId="17E63FD9" w:rsidR="001119BF" w:rsidRDefault="001119BF" w:rsidP="001119BF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UI class</w:t>
      </w:r>
    </w:p>
    <w:p w14:paraId="5208A180" w14:textId="0E2DF2F6" w:rsidR="001D3B40" w:rsidRDefault="001D3B40" w:rsidP="001D3B40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1D3B40">
        <w:rPr>
          <w:rFonts w:ascii="Arial" w:hAnsi="Arial" w:cs="Arial"/>
          <w:sz w:val="24"/>
          <w:szCs w:val="24"/>
        </w:rPr>
        <w:t>self.__available_graphs = []</w:t>
      </w:r>
    </w:p>
    <w:p w14:paraId="13CE7A9F" w14:textId="5F20221F" w:rsidR="001D3B40" w:rsidRPr="001D3B40" w:rsidRDefault="001D3B40" w:rsidP="001D3B4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 containing all the graphs that have been used since the start of the program.</w:t>
      </w:r>
    </w:p>
    <w:p w14:paraId="772C1649" w14:textId="5896657C" w:rsidR="001D3B40" w:rsidRDefault="001D3B40" w:rsidP="001D3B40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1D3B40">
        <w:rPr>
          <w:rFonts w:ascii="Arial" w:hAnsi="Arial" w:cs="Arial"/>
          <w:sz w:val="24"/>
          <w:szCs w:val="24"/>
        </w:rPr>
        <w:t>self.__current_graph = None</w:t>
      </w:r>
    </w:p>
    <w:p w14:paraId="1CC031DF" w14:textId="6EC9EA7C" w:rsidR="001D3B40" w:rsidRPr="001D3B40" w:rsidRDefault="001D3B40" w:rsidP="001D3B40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n integer representing the index of the graph from the list on which the user is working.</w:t>
      </w:r>
    </w:p>
    <w:p w14:paraId="03E51A42" w14:textId="1C90ED10" w:rsidR="006B3F0F" w:rsidRDefault="006B3F0F" w:rsidP="00935113">
      <w:pPr>
        <w:jc w:val="center"/>
        <w:rPr>
          <w:rFonts w:ascii="Arial" w:hAnsi="Arial" w:cs="Arial"/>
          <w:sz w:val="32"/>
          <w:szCs w:val="32"/>
        </w:rPr>
      </w:pPr>
    </w:p>
    <w:p w14:paraId="7EE34D55" w14:textId="77777777" w:rsidR="001D3B40" w:rsidRDefault="001D3B40" w:rsidP="00935113">
      <w:pPr>
        <w:jc w:val="center"/>
        <w:rPr>
          <w:rFonts w:ascii="Arial" w:hAnsi="Arial" w:cs="Arial"/>
          <w:sz w:val="32"/>
          <w:szCs w:val="32"/>
        </w:rPr>
      </w:pPr>
    </w:p>
    <w:p w14:paraId="55A835C4" w14:textId="6E065483" w:rsidR="00F00FFD" w:rsidRPr="00F00FFD" w:rsidRDefault="00F00FFD" w:rsidP="00935113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DirectedGraph r</w:t>
      </w:r>
      <w:r w:rsidRPr="00F00FFD">
        <w:rPr>
          <w:rFonts w:ascii="Arial" w:hAnsi="Arial" w:cs="Arial"/>
          <w:sz w:val="32"/>
          <w:szCs w:val="32"/>
        </w:rPr>
        <w:t>epre</w:t>
      </w:r>
      <w:r>
        <w:rPr>
          <w:rFonts w:ascii="Arial" w:hAnsi="Arial" w:cs="Arial"/>
          <w:sz w:val="32"/>
          <w:szCs w:val="32"/>
        </w:rPr>
        <w:t>sentation example</w:t>
      </w:r>
    </w:p>
    <w:p w14:paraId="4C64885D" w14:textId="6730E3AA" w:rsidR="00935113" w:rsidRDefault="00935113" w:rsidP="00935113">
      <w:pPr>
        <w:jc w:val="center"/>
        <w:rPr>
          <w:rFonts w:ascii="Arial" w:hAnsi="Arial" w:cs="Arial"/>
          <w:sz w:val="24"/>
          <w:szCs w:val="24"/>
        </w:rPr>
      </w:pPr>
      <w:r w:rsidRPr="0093511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A476D8D" wp14:editId="147B6D42">
            <wp:extent cx="2385391" cy="2628660"/>
            <wp:effectExtent l="0" t="0" r="0" b="635"/>
            <wp:docPr id="1" name="Picture 1" descr="A diagram of a 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iagram of a diagram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94437" cy="263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448FF" w14:textId="4EB2FCBC" w:rsidR="00935113" w:rsidRDefault="00935113" w:rsidP="00F00FFD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f.__vertices = (0, 1, 2, 3, 4)</w:t>
      </w:r>
    </w:p>
    <w:p w14:paraId="4396A1B9" w14:textId="02EBD64B" w:rsidR="00935113" w:rsidRDefault="00935113" w:rsidP="00F00FFD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f.__in_vertices = {0: [], 1: [3], 2: [1, 4], 3: [1, 4], 4: [0, 1]}</w:t>
      </w:r>
    </w:p>
    <w:p w14:paraId="6D524074" w14:textId="76D93C8E" w:rsidR="00935113" w:rsidRDefault="00935113" w:rsidP="00F00FFD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f.__out_vertices = {0: [1, 4], 1: [2, 3, 4], 2: [], 3: [], 4: [2]}</w:t>
      </w:r>
    </w:p>
    <w:p w14:paraId="0D8F9B98" w14:textId="69C0271C" w:rsidR="00935113" w:rsidRPr="00935113" w:rsidRDefault="00935113" w:rsidP="00F00FFD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f.__cost = {(0, 1): </w:t>
      </w:r>
      <w:r w:rsidR="00F00FFD">
        <w:rPr>
          <w:rFonts w:ascii="Arial" w:hAnsi="Arial" w:cs="Arial"/>
          <w:sz w:val="24"/>
          <w:szCs w:val="24"/>
        </w:rPr>
        <w:t>3, (0, 4): 1, (1, 2): 1, (1, 3): 3, (1, 4): 1, (4, 2): 2</w:t>
      </w:r>
      <w:r>
        <w:rPr>
          <w:rFonts w:ascii="Arial" w:hAnsi="Arial" w:cs="Arial"/>
          <w:sz w:val="24"/>
          <w:szCs w:val="24"/>
        </w:rPr>
        <w:t>}</w:t>
      </w:r>
    </w:p>
    <w:sectPr w:rsidR="00935113" w:rsidRPr="009351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C4582"/>
    <w:multiLevelType w:val="hybridMultilevel"/>
    <w:tmpl w:val="AD148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E0FAF"/>
    <w:multiLevelType w:val="hybridMultilevel"/>
    <w:tmpl w:val="C0DEB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D0104"/>
    <w:multiLevelType w:val="hybridMultilevel"/>
    <w:tmpl w:val="39FE3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46344"/>
    <w:multiLevelType w:val="hybridMultilevel"/>
    <w:tmpl w:val="6F242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88590A"/>
    <w:multiLevelType w:val="hybridMultilevel"/>
    <w:tmpl w:val="D794FF42"/>
    <w:lvl w:ilvl="0" w:tplc="E854A6C8">
      <w:start w:val="3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7Y0tDQxNbe0MDdT0lEKTi0uzszPAykwqgUAApyT0SwAAAA="/>
  </w:docVars>
  <w:rsids>
    <w:rsidRoot w:val="00CF0529"/>
    <w:rsid w:val="00033204"/>
    <w:rsid w:val="0003743A"/>
    <w:rsid w:val="00104A0F"/>
    <w:rsid w:val="00110CF7"/>
    <w:rsid w:val="001119BF"/>
    <w:rsid w:val="001675D7"/>
    <w:rsid w:val="001D3B40"/>
    <w:rsid w:val="003A4DF8"/>
    <w:rsid w:val="006B3F0F"/>
    <w:rsid w:val="007C05CB"/>
    <w:rsid w:val="00894F7D"/>
    <w:rsid w:val="00935113"/>
    <w:rsid w:val="00CF0529"/>
    <w:rsid w:val="00D310E9"/>
    <w:rsid w:val="00D71474"/>
    <w:rsid w:val="00DE3074"/>
    <w:rsid w:val="00E30D84"/>
    <w:rsid w:val="00F00FFD"/>
    <w:rsid w:val="00F64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15EF"/>
  <w15:chartTrackingRefBased/>
  <w15:docId w15:val="{136CAAF0-014B-4162-A36D-DC12F0939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32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4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0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3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4</Pages>
  <Words>1037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-ALEXANDRU TRUȚA</dc:creator>
  <cp:keywords/>
  <dc:description/>
  <cp:lastModifiedBy>DAN-ALEXANDRU TRUȚA</cp:lastModifiedBy>
  <cp:revision>3</cp:revision>
  <dcterms:created xsi:type="dcterms:W3CDTF">2022-03-22T23:05:00Z</dcterms:created>
  <dcterms:modified xsi:type="dcterms:W3CDTF">2022-03-23T14:01:00Z</dcterms:modified>
</cp:coreProperties>
</file>